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16ECF" w14:textId="77777777" w:rsidR="0004742D" w:rsidRPr="00B30977" w:rsidRDefault="00B30977">
      <w:pPr>
        <w:rPr>
          <w:b/>
          <w:bCs/>
          <w:sz w:val="28"/>
          <w:szCs w:val="28"/>
          <w:lang w:val="de-AT"/>
        </w:rPr>
      </w:pPr>
      <w:r w:rsidRPr="00B30977">
        <w:rPr>
          <w:b/>
          <w:bCs/>
          <w:sz w:val="28"/>
          <w:szCs w:val="28"/>
          <w:lang w:val="de-AT"/>
        </w:rPr>
        <w:t>MEIN AUFTRAG</w:t>
      </w:r>
      <w:r w:rsidR="0004742D" w:rsidRPr="00B30977">
        <w:rPr>
          <w:b/>
          <w:bCs/>
          <w:sz w:val="28"/>
          <w:szCs w:val="28"/>
          <w:lang w:val="de-AT"/>
        </w:rPr>
        <w:t xml:space="preserve"> (GF)</w:t>
      </w:r>
      <w:r w:rsidR="0004742D" w:rsidRPr="00B30977">
        <w:rPr>
          <w:b/>
          <w:bCs/>
          <w:sz w:val="28"/>
          <w:szCs w:val="28"/>
          <w:lang w:val="de-AT"/>
        </w:rPr>
        <w:tab/>
        <w:t xml:space="preserve">Name ............................  </w:t>
      </w:r>
      <w:r w:rsidR="0004742D" w:rsidRPr="00B30977">
        <w:rPr>
          <w:b/>
          <w:bCs/>
          <w:sz w:val="28"/>
          <w:szCs w:val="28"/>
          <w:lang w:val="de-AT"/>
        </w:rPr>
        <w:tab/>
        <w:t>Datum ............................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5171"/>
        <w:gridCol w:w="5172"/>
      </w:tblGrid>
      <w:tr w:rsidR="0004742D" w:rsidRPr="00043F6A" w14:paraId="76C9D955" w14:textId="77777777" w:rsidTr="0004742D">
        <w:trPr>
          <w:trHeight w:val="1656"/>
        </w:trPr>
        <w:tc>
          <w:tcPr>
            <w:tcW w:w="5171" w:type="dxa"/>
            <w:tcBorders>
              <w:right w:val="single" w:sz="24" w:space="0" w:color="auto"/>
            </w:tcBorders>
          </w:tcPr>
          <w:p w14:paraId="0304D62B" w14:textId="77777777" w:rsidR="0004742D" w:rsidRDefault="0004742D">
            <w:pPr>
              <w:rPr>
                <w:b/>
                <w:bCs/>
                <w:sz w:val="28"/>
                <w:szCs w:val="28"/>
              </w:rPr>
            </w:pPr>
            <w:r w:rsidRPr="002C432D">
              <w:rPr>
                <w:b/>
                <w:bCs/>
                <w:sz w:val="28"/>
                <w:szCs w:val="28"/>
              </w:rPr>
              <w:t>Ziele für jetzt</w:t>
            </w:r>
          </w:p>
          <w:p w14:paraId="6B98D05D" w14:textId="77777777" w:rsidR="002C432D" w:rsidRPr="002C432D" w:rsidRDefault="002C432D">
            <w:pPr>
              <w:rPr>
                <w:sz w:val="20"/>
                <w:szCs w:val="20"/>
              </w:rPr>
            </w:pP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607E6816" w14:textId="77777777" w:rsidR="002C432D" w:rsidRPr="00043F6A" w:rsidRDefault="0004742D">
            <w:pPr>
              <w:rPr>
                <w:b/>
                <w:bCs/>
                <w:sz w:val="28"/>
                <w:szCs w:val="28"/>
                <w:lang w:val="de-AT"/>
              </w:rPr>
            </w:pPr>
            <w:r w:rsidRPr="00043F6A">
              <w:rPr>
                <w:b/>
                <w:bCs/>
                <w:sz w:val="28"/>
                <w:szCs w:val="28"/>
                <w:lang w:val="de-AT"/>
              </w:rPr>
              <w:t>Meine persönlichen Rahmenbedingungen</w:t>
            </w:r>
          </w:p>
          <w:p w14:paraId="6C6BFEEA" w14:textId="77777777" w:rsidR="002C432D" w:rsidRPr="00043F6A" w:rsidRDefault="002C432D">
            <w:pPr>
              <w:rPr>
                <w:b/>
                <w:bCs/>
                <w:sz w:val="28"/>
                <w:szCs w:val="28"/>
                <w:lang w:val="de-AT"/>
              </w:rPr>
            </w:pPr>
          </w:p>
          <w:p w14:paraId="061F3891" w14:textId="77777777" w:rsidR="002C432D" w:rsidRPr="002C432D" w:rsidRDefault="002C432D">
            <w:pPr>
              <w:rPr>
                <w:b/>
                <w:bCs/>
                <w:lang w:val="de-AT"/>
              </w:rPr>
            </w:pPr>
            <w:r w:rsidRPr="002C432D">
              <w:rPr>
                <w:b/>
                <w:bCs/>
                <w:lang w:val="de-AT"/>
              </w:rPr>
              <w:t>Für was bin ich d</w:t>
            </w:r>
            <w:r>
              <w:rPr>
                <w:b/>
                <w:bCs/>
                <w:lang w:val="de-AT"/>
              </w:rPr>
              <w:t>ankbar?</w:t>
            </w:r>
          </w:p>
        </w:tc>
      </w:tr>
      <w:tr w:rsidR="0004742D" w:rsidRPr="00043F6A" w14:paraId="3D678603" w14:textId="77777777" w:rsidTr="0004742D">
        <w:trPr>
          <w:trHeight w:val="1656"/>
        </w:trPr>
        <w:tc>
          <w:tcPr>
            <w:tcW w:w="5171" w:type="dxa"/>
            <w:tcBorders>
              <w:right w:val="single" w:sz="24" w:space="0" w:color="auto"/>
            </w:tcBorders>
          </w:tcPr>
          <w:p w14:paraId="38A376BC" w14:textId="77777777" w:rsidR="0004742D" w:rsidRPr="002C432D" w:rsidRDefault="0004742D">
            <w:pPr>
              <w:rPr>
                <w:lang w:val="de-AT"/>
              </w:rPr>
            </w:pP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720ED0A7" w14:textId="77777777" w:rsidR="0004742D" w:rsidRPr="002C432D" w:rsidRDefault="0004742D">
            <w:pPr>
              <w:rPr>
                <w:lang w:val="de-AT"/>
              </w:rPr>
            </w:pPr>
          </w:p>
        </w:tc>
      </w:tr>
      <w:tr w:rsidR="0004742D" w14:paraId="56358A23" w14:textId="77777777" w:rsidTr="0004742D">
        <w:trPr>
          <w:trHeight w:val="1656"/>
        </w:trPr>
        <w:tc>
          <w:tcPr>
            <w:tcW w:w="5171" w:type="dxa"/>
            <w:tcBorders>
              <w:right w:val="single" w:sz="24" w:space="0" w:color="auto"/>
            </w:tcBorders>
          </w:tcPr>
          <w:p w14:paraId="478CF7EE" w14:textId="77777777" w:rsidR="0004742D" w:rsidRPr="002C432D" w:rsidRDefault="0004742D">
            <w:pPr>
              <w:rPr>
                <w:b/>
                <w:bCs/>
                <w:sz w:val="28"/>
                <w:szCs w:val="28"/>
              </w:rPr>
            </w:pPr>
            <w:r w:rsidRPr="002C432D">
              <w:rPr>
                <w:b/>
                <w:bCs/>
                <w:sz w:val="28"/>
                <w:szCs w:val="28"/>
              </w:rPr>
              <w:t>Ziele für danach</w:t>
            </w:r>
          </w:p>
          <w:p w14:paraId="0610534F" w14:textId="77777777" w:rsidR="002C432D" w:rsidRPr="002C432D" w:rsidRDefault="002C432D"/>
        </w:tc>
        <w:tc>
          <w:tcPr>
            <w:tcW w:w="5172" w:type="dxa"/>
            <w:tcBorders>
              <w:left w:val="single" w:sz="24" w:space="0" w:color="auto"/>
            </w:tcBorders>
          </w:tcPr>
          <w:p w14:paraId="3B58BC1D" w14:textId="77777777" w:rsidR="0004742D" w:rsidRPr="002C432D" w:rsidRDefault="002C432D">
            <w:pPr>
              <w:rPr>
                <w:b/>
                <w:bCs/>
              </w:rPr>
            </w:pPr>
            <w:r w:rsidRPr="002C432D">
              <w:rPr>
                <w:b/>
                <w:bCs/>
              </w:rPr>
              <w:t>Was mich behindert</w:t>
            </w:r>
          </w:p>
        </w:tc>
      </w:tr>
      <w:tr w:rsidR="0004742D" w14:paraId="7EE0E34E" w14:textId="77777777" w:rsidTr="0004742D">
        <w:trPr>
          <w:trHeight w:val="1656"/>
        </w:trPr>
        <w:tc>
          <w:tcPr>
            <w:tcW w:w="5171" w:type="dxa"/>
            <w:tcBorders>
              <w:bottom w:val="single" w:sz="24" w:space="0" w:color="auto"/>
              <w:right w:val="single" w:sz="24" w:space="0" w:color="auto"/>
            </w:tcBorders>
          </w:tcPr>
          <w:p w14:paraId="5F01463E" w14:textId="77777777" w:rsidR="0004742D" w:rsidRPr="0004742D" w:rsidRDefault="0004742D"/>
        </w:tc>
        <w:tc>
          <w:tcPr>
            <w:tcW w:w="5172" w:type="dxa"/>
            <w:tcBorders>
              <w:left w:val="single" w:sz="24" w:space="0" w:color="auto"/>
              <w:bottom w:val="single" w:sz="24" w:space="0" w:color="auto"/>
            </w:tcBorders>
          </w:tcPr>
          <w:p w14:paraId="4EF09715" w14:textId="77777777" w:rsidR="0004742D" w:rsidRPr="0004742D" w:rsidRDefault="0004742D"/>
        </w:tc>
      </w:tr>
      <w:tr w:rsidR="0004742D" w14:paraId="06F03836" w14:textId="77777777" w:rsidTr="0004742D">
        <w:trPr>
          <w:trHeight w:val="1032"/>
        </w:trPr>
        <w:tc>
          <w:tcPr>
            <w:tcW w:w="5171" w:type="dxa"/>
            <w:tcBorders>
              <w:top w:val="single" w:sz="24" w:space="0" w:color="auto"/>
              <w:right w:val="single" w:sz="24" w:space="0" w:color="auto"/>
            </w:tcBorders>
          </w:tcPr>
          <w:p w14:paraId="147D3002" w14:textId="77777777" w:rsidR="0004742D" w:rsidRPr="0004742D" w:rsidRDefault="0004742D">
            <w:pPr>
              <w:rPr>
                <w:b/>
                <w:bCs/>
              </w:rPr>
            </w:pPr>
            <w:r w:rsidRPr="0004742D">
              <w:rPr>
                <w:b/>
                <w:bCs/>
              </w:rPr>
              <w:t>MITARBEITER</w:t>
            </w:r>
            <w:r>
              <w:rPr>
                <w:b/>
                <w:bCs/>
              </w:rPr>
              <w:t xml:space="preserve"> (GRÜN / GELB / ROT)</w:t>
            </w:r>
          </w:p>
          <w:p w14:paraId="21A77C31" w14:textId="77777777" w:rsidR="0004742D" w:rsidRPr="0004742D" w:rsidRDefault="0004742D"/>
        </w:tc>
        <w:tc>
          <w:tcPr>
            <w:tcW w:w="5172" w:type="dxa"/>
            <w:tcBorders>
              <w:top w:val="single" w:sz="24" w:space="0" w:color="auto"/>
              <w:left w:val="single" w:sz="24" w:space="0" w:color="auto"/>
            </w:tcBorders>
          </w:tcPr>
          <w:p w14:paraId="315437DF" w14:textId="77777777" w:rsidR="0004742D" w:rsidRPr="00762D31" w:rsidRDefault="0004742D">
            <w:pPr>
              <w:rPr>
                <w:b/>
                <w:bCs/>
              </w:rPr>
            </w:pPr>
            <w:r w:rsidRPr="002C432D">
              <w:rPr>
                <w:b/>
                <w:bCs/>
                <w:sz w:val="32"/>
                <w:szCs w:val="32"/>
              </w:rPr>
              <w:t>Meine Aufgabe</w:t>
            </w:r>
            <w:r w:rsidR="00B2082D">
              <w:rPr>
                <w:b/>
                <w:bCs/>
                <w:sz w:val="32"/>
                <w:szCs w:val="32"/>
              </w:rPr>
              <w:t>*</w:t>
            </w:r>
            <w:r w:rsidRPr="002C432D">
              <w:rPr>
                <w:b/>
                <w:bCs/>
                <w:sz w:val="32"/>
                <w:szCs w:val="32"/>
              </w:rPr>
              <w:t xml:space="preserve"> bis ..................</w:t>
            </w:r>
          </w:p>
        </w:tc>
      </w:tr>
      <w:tr w:rsidR="0004742D" w14:paraId="2853560A" w14:textId="77777777" w:rsidTr="0004742D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48A92D0F" w14:textId="0DEF2F67" w:rsidR="0004742D" w:rsidRPr="0004742D" w:rsidRDefault="00043F6A">
            <w:pPr>
              <w:rPr>
                <w:b/>
                <w:bCs/>
              </w:rPr>
            </w:pPr>
            <w:r>
              <w:rPr>
                <w:b/>
                <w:bCs/>
              </w:rPr>
              <w:t>LIQUIDITÄT</w:t>
            </w:r>
            <w:r w:rsidR="00762D31">
              <w:rPr>
                <w:b/>
                <w:bCs/>
              </w:rPr>
              <w:t xml:space="preserve"> (GRÜN / GELB / ROT)</w:t>
            </w:r>
          </w:p>
          <w:p w14:paraId="1D327031" w14:textId="77777777" w:rsidR="0004742D" w:rsidRPr="0004742D" w:rsidRDefault="0004742D"/>
        </w:tc>
        <w:tc>
          <w:tcPr>
            <w:tcW w:w="5172" w:type="dxa"/>
            <w:tcBorders>
              <w:left w:val="single" w:sz="24" w:space="0" w:color="auto"/>
            </w:tcBorders>
          </w:tcPr>
          <w:p w14:paraId="3306D62D" w14:textId="77777777" w:rsidR="0004742D" w:rsidRPr="0004742D" w:rsidRDefault="0004742D"/>
        </w:tc>
      </w:tr>
      <w:tr w:rsidR="0004742D" w14:paraId="64C94D25" w14:textId="77777777" w:rsidTr="0004742D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2018815F" w14:textId="0C693B32" w:rsidR="0004742D" w:rsidRPr="0004742D" w:rsidRDefault="00043F6A">
            <w:pPr>
              <w:rPr>
                <w:b/>
                <w:bCs/>
              </w:rPr>
            </w:pPr>
            <w:r>
              <w:rPr>
                <w:b/>
                <w:bCs/>
              </w:rPr>
              <w:t>BEHÖRDE</w:t>
            </w:r>
            <w:r w:rsidR="00762D31">
              <w:rPr>
                <w:b/>
                <w:bCs/>
              </w:rPr>
              <w:t xml:space="preserve"> (GRÜN / GELB / ROT)</w:t>
            </w:r>
          </w:p>
          <w:p w14:paraId="6727D4C7" w14:textId="77777777" w:rsidR="0004742D" w:rsidRPr="0004742D" w:rsidRDefault="0004742D"/>
        </w:tc>
        <w:tc>
          <w:tcPr>
            <w:tcW w:w="5172" w:type="dxa"/>
            <w:tcBorders>
              <w:left w:val="single" w:sz="24" w:space="0" w:color="auto"/>
            </w:tcBorders>
          </w:tcPr>
          <w:p w14:paraId="7E1ACA21" w14:textId="77777777" w:rsidR="0004742D" w:rsidRPr="0004742D" w:rsidRDefault="0004742D"/>
        </w:tc>
      </w:tr>
      <w:tr w:rsidR="0004742D" w14:paraId="346EFD38" w14:textId="77777777" w:rsidTr="0004742D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19A179B5" w14:textId="36BC5034" w:rsidR="0004742D" w:rsidRPr="0004742D" w:rsidRDefault="00043F6A">
            <w:pPr>
              <w:rPr>
                <w:b/>
                <w:bCs/>
              </w:rPr>
            </w:pPr>
            <w:r>
              <w:rPr>
                <w:b/>
                <w:bCs/>
              </w:rPr>
              <w:t>KUNDEN</w:t>
            </w:r>
            <w:r w:rsidR="00762D31">
              <w:rPr>
                <w:b/>
                <w:bCs/>
              </w:rPr>
              <w:t xml:space="preserve"> (GRÜN / GELB / ROT)</w:t>
            </w:r>
          </w:p>
          <w:p w14:paraId="62C6D27E" w14:textId="77777777" w:rsidR="0004742D" w:rsidRPr="0004742D" w:rsidRDefault="0004742D"/>
        </w:tc>
        <w:tc>
          <w:tcPr>
            <w:tcW w:w="5172" w:type="dxa"/>
            <w:tcBorders>
              <w:left w:val="single" w:sz="24" w:space="0" w:color="auto"/>
            </w:tcBorders>
          </w:tcPr>
          <w:p w14:paraId="00861F64" w14:textId="77777777" w:rsidR="0004742D" w:rsidRPr="0004742D" w:rsidRDefault="0004742D"/>
        </w:tc>
      </w:tr>
      <w:tr w:rsidR="0004742D" w14:paraId="5BE6D97F" w14:textId="77777777" w:rsidTr="0004742D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20F52889" w14:textId="5FEF32B0" w:rsidR="0004742D" w:rsidRPr="0004742D" w:rsidRDefault="00043F6A">
            <w:pPr>
              <w:rPr>
                <w:b/>
                <w:bCs/>
              </w:rPr>
            </w:pPr>
            <w:r>
              <w:rPr>
                <w:b/>
                <w:bCs/>
              </w:rPr>
              <w:t>PRODUKTIVITÄT</w:t>
            </w:r>
            <w:bookmarkStart w:id="0" w:name="_GoBack"/>
            <w:bookmarkEnd w:id="0"/>
            <w:r w:rsidR="00762D31">
              <w:rPr>
                <w:b/>
                <w:bCs/>
              </w:rPr>
              <w:t xml:space="preserve"> (GRÜN / GELB / ROT)</w:t>
            </w:r>
          </w:p>
          <w:p w14:paraId="7820D0EB" w14:textId="77777777" w:rsidR="0004742D" w:rsidRPr="0004742D" w:rsidRDefault="0004742D"/>
        </w:tc>
        <w:tc>
          <w:tcPr>
            <w:tcW w:w="5172" w:type="dxa"/>
            <w:tcBorders>
              <w:left w:val="single" w:sz="24" w:space="0" w:color="auto"/>
            </w:tcBorders>
          </w:tcPr>
          <w:p w14:paraId="1DFBB1F6" w14:textId="77777777" w:rsidR="0004742D" w:rsidRPr="0004742D" w:rsidRDefault="0004742D"/>
        </w:tc>
      </w:tr>
      <w:tr w:rsidR="0004742D" w14:paraId="71A088A3" w14:textId="77777777" w:rsidTr="0004742D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4232C0A4" w14:textId="77777777" w:rsidR="0004742D" w:rsidRPr="0004742D" w:rsidRDefault="0004742D">
            <w:pPr>
              <w:rPr>
                <w:b/>
                <w:bCs/>
              </w:rPr>
            </w:pPr>
            <w:r w:rsidRPr="0004742D">
              <w:rPr>
                <w:b/>
                <w:bCs/>
              </w:rPr>
              <w:t>LIEFERANTEN</w:t>
            </w:r>
            <w:r w:rsidR="00762D31">
              <w:rPr>
                <w:b/>
                <w:bCs/>
              </w:rPr>
              <w:t xml:space="preserve"> (GRÜN / GELB / ROT)</w:t>
            </w:r>
          </w:p>
          <w:p w14:paraId="301535CF" w14:textId="77777777" w:rsidR="0004742D" w:rsidRPr="0004742D" w:rsidRDefault="0004742D"/>
        </w:tc>
        <w:tc>
          <w:tcPr>
            <w:tcW w:w="5172" w:type="dxa"/>
            <w:tcBorders>
              <w:left w:val="single" w:sz="24" w:space="0" w:color="auto"/>
            </w:tcBorders>
          </w:tcPr>
          <w:p w14:paraId="38BE250F" w14:textId="77777777" w:rsidR="0004742D" w:rsidRPr="0004742D" w:rsidRDefault="0004742D"/>
        </w:tc>
      </w:tr>
      <w:tr w:rsidR="0004742D" w14:paraId="487678FE" w14:textId="77777777" w:rsidTr="0004742D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36A6CD67" w14:textId="77777777" w:rsidR="0004742D" w:rsidRPr="0004742D" w:rsidRDefault="0004742D">
            <w:pPr>
              <w:rPr>
                <w:b/>
                <w:bCs/>
              </w:rPr>
            </w:pPr>
            <w:r w:rsidRPr="0004742D">
              <w:rPr>
                <w:b/>
                <w:bCs/>
              </w:rPr>
              <w:t>PRIVAT</w:t>
            </w:r>
            <w:r w:rsidR="00762D31">
              <w:rPr>
                <w:b/>
                <w:bCs/>
              </w:rPr>
              <w:t xml:space="preserve"> (GRÜN / GELB / ROT)</w:t>
            </w:r>
          </w:p>
          <w:p w14:paraId="3822A962" w14:textId="77777777" w:rsidR="0004742D" w:rsidRPr="0004742D" w:rsidRDefault="0004742D"/>
        </w:tc>
        <w:tc>
          <w:tcPr>
            <w:tcW w:w="5172" w:type="dxa"/>
            <w:tcBorders>
              <w:left w:val="single" w:sz="24" w:space="0" w:color="auto"/>
            </w:tcBorders>
          </w:tcPr>
          <w:p w14:paraId="24C8DA96" w14:textId="77777777" w:rsidR="0004742D" w:rsidRPr="0004742D" w:rsidRDefault="0004742D"/>
        </w:tc>
      </w:tr>
    </w:tbl>
    <w:p w14:paraId="040C9393" w14:textId="77777777" w:rsidR="002C432D" w:rsidRPr="00B2082D" w:rsidRDefault="00B2082D">
      <w:pPr>
        <w:rPr>
          <w:lang w:val="de-AT"/>
        </w:rPr>
      </w:pPr>
      <w:r>
        <w:rPr>
          <w:lang w:val="de-AT"/>
        </w:rPr>
        <w:t xml:space="preserve">*) </w:t>
      </w:r>
      <w:r w:rsidRPr="00B2082D">
        <w:rPr>
          <w:lang w:val="de-AT"/>
        </w:rPr>
        <w:t xml:space="preserve">Aufgaben SMART formulieren: Spezifisch, </w:t>
      </w:r>
      <w:r>
        <w:rPr>
          <w:lang w:val="de-AT"/>
        </w:rPr>
        <w:t>messbar, anspruchsvoll, realistisch, terminisiert</w:t>
      </w:r>
    </w:p>
    <w:p w14:paraId="71862612" w14:textId="77777777" w:rsidR="00C82E8A" w:rsidRPr="00B30977" w:rsidRDefault="00B30977" w:rsidP="00C82E8A">
      <w:pPr>
        <w:rPr>
          <w:b/>
          <w:bCs/>
          <w:sz w:val="28"/>
          <w:szCs w:val="28"/>
          <w:lang w:val="de-AT"/>
        </w:rPr>
      </w:pPr>
      <w:r w:rsidRPr="00B30977">
        <w:rPr>
          <w:b/>
          <w:bCs/>
          <w:sz w:val="28"/>
          <w:szCs w:val="28"/>
          <w:lang w:val="de-AT"/>
        </w:rPr>
        <w:lastRenderedPageBreak/>
        <w:t xml:space="preserve">MEIN AUFTRAG </w:t>
      </w:r>
      <w:r w:rsidR="00C82E8A" w:rsidRPr="00B30977">
        <w:rPr>
          <w:b/>
          <w:bCs/>
          <w:sz w:val="28"/>
          <w:szCs w:val="28"/>
          <w:lang w:val="de-AT"/>
        </w:rPr>
        <w:t>(BL)</w:t>
      </w:r>
      <w:r w:rsidR="00C82E8A" w:rsidRPr="00B30977">
        <w:rPr>
          <w:b/>
          <w:bCs/>
          <w:sz w:val="28"/>
          <w:szCs w:val="28"/>
          <w:lang w:val="de-AT"/>
        </w:rPr>
        <w:tab/>
        <w:t xml:space="preserve">Name ............................  </w:t>
      </w:r>
      <w:r w:rsidR="00C82E8A" w:rsidRPr="00B30977">
        <w:rPr>
          <w:b/>
          <w:bCs/>
          <w:sz w:val="28"/>
          <w:szCs w:val="28"/>
          <w:lang w:val="de-AT"/>
        </w:rPr>
        <w:tab/>
        <w:t>Datum ............................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5171"/>
        <w:gridCol w:w="5172"/>
      </w:tblGrid>
      <w:tr w:rsidR="00C82E8A" w:rsidRPr="00043F6A" w14:paraId="1D23DE9C" w14:textId="77777777" w:rsidTr="00AC6FE4">
        <w:trPr>
          <w:trHeight w:val="1656"/>
        </w:trPr>
        <w:tc>
          <w:tcPr>
            <w:tcW w:w="5171" w:type="dxa"/>
            <w:tcBorders>
              <w:right w:val="single" w:sz="24" w:space="0" w:color="auto"/>
            </w:tcBorders>
          </w:tcPr>
          <w:p w14:paraId="426F7F2B" w14:textId="77777777" w:rsidR="00C82E8A" w:rsidRPr="00BF0D90" w:rsidRDefault="00BF0D90" w:rsidP="00AC6FE4">
            <w:pPr>
              <w:rPr>
                <w:b/>
                <w:bCs/>
                <w:sz w:val="28"/>
                <w:szCs w:val="28"/>
                <w:lang w:val="de-AT"/>
              </w:rPr>
            </w:pPr>
            <w:r>
              <w:rPr>
                <w:b/>
                <w:bCs/>
                <w:sz w:val="28"/>
                <w:szCs w:val="28"/>
                <w:lang w:val="de-AT"/>
              </w:rPr>
              <w:t>Der Auftrag für meinen Betrieb (erwartetes Ergebnis, bis wann, Mittel)</w:t>
            </w:r>
          </w:p>
          <w:p w14:paraId="4A6E6D90" w14:textId="77777777" w:rsidR="00C82E8A" w:rsidRPr="00BF0D90" w:rsidRDefault="00C82E8A" w:rsidP="00AC6FE4">
            <w:pPr>
              <w:rPr>
                <w:sz w:val="20"/>
                <w:szCs w:val="20"/>
                <w:lang w:val="de-AT"/>
              </w:rPr>
            </w:pP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096DF818" w14:textId="77777777" w:rsidR="00C82E8A" w:rsidRPr="00C82E8A" w:rsidRDefault="00C82E8A" w:rsidP="00AC6FE4">
            <w:pPr>
              <w:rPr>
                <w:b/>
                <w:bCs/>
                <w:sz w:val="28"/>
                <w:szCs w:val="28"/>
                <w:lang w:val="de-AT"/>
              </w:rPr>
            </w:pPr>
            <w:r w:rsidRPr="00C82E8A">
              <w:rPr>
                <w:b/>
                <w:bCs/>
                <w:sz w:val="28"/>
                <w:szCs w:val="28"/>
                <w:lang w:val="de-AT"/>
              </w:rPr>
              <w:t>Meine persönlichen Rahmenbedingungen</w:t>
            </w:r>
          </w:p>
          <w:p w14:paraId="5AD36ED5" w14:textId="77777777" w:rsidR="00C82E8A" w:rsidRPr="00C82E8A" w:rsidRDefault="00C82E8A" w:rsidP="00AC6FE4">
            <w:pPr>
              <w:rPr>
                <w:b/>
                <w:bCs/>
                <w:sz w:val="28"/>
                <w:szCs w:val="28"/>
                <w:lang w:val="de-AT"/>
              </w:rPr>
            </w:pPr>
          </w:p>
          <w:p w14:paraId="7C4FD178" w14:textId="77777777" w:rsidR="00C82E8A" w:rsidRPr="002C432D" w:rsidRDefault="00C82E8A" w:rsidP="00AC6FE4">
            <w:pPr>
              <w:rPr>
                <w:b/>
                <w:bCs/>
                <w:lang w:val="de-AT"/>
              </w:rPr>
            </w:pPr>
            <w:r w:rsidRPr="002C432D">
              <w:rPr>
                <w:b/>
                <w:bCs/>
                <w:lang w:val="de-AT"/>
              </w:rPr>
              <w:t>Für was bin ich d</w:t>
            </w:r>
            <w:r>
              <w:rPr>
                <w:b/>
                <w:bCs/>
                <w:lang w:val="de-AT"/>
              </w:rPr>
              <w:t>ankbar?</w:t>
            </w:r>
          </w:p>
        </w:tc>
      </w:tr>
      <w:tr w:rsidR="00C82E8A" w:rsidRPr="00043F6A" w14:paraId="139FF5E7" w14:textId="77777777" w:rsidTr="00AC6FE4">
        <w:trPr>
          <w:trHeight w:val="1656"/>
        </w:trPr>
        <w:tc>
          <w:tcPr>
            <w:tcW w:w="5171" w:type="dxa"/>
            <w:tcBorders>
              <w:right w:val="single" w:sz="24" w:space="0" w:color="auto"/>
            </w:tcBorders>
          </w:tcPr>
          <w:p w14:paraId="041FBD73" w14:textId="77777777" w:rsidR="00C82E8A" w:rsidRPr="002C432D" w:rsidRDefault="00C82E8A" w:rsidP="00AC6FE4">
            <w:pPr>
              <w:rPr>
                <w:lang w:val="de-AT"/>
              </w:rPr>
            </w:pP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50B38FC9" w14:textId="77777777" w:rsidR="00C82E8A" w:rsidRPr="002C432D" w:rsidRDefault="00C82E8A" w:rsidP="00AC6FE4">
            <w:pPr>
              <w:rPr>
                <w:lang w:val="de-AT"/>
              </w:rPr>
            </w:pPr>
          </w:p>
        </w:tc>
      </w:tr>
      <w:tr w:rsidR="00C82E8A" w14:paraId="18D6B225" w14:textId="77777777" w:rsidTr="00AC6FE4">
        <w:trPr>
          <w:trHeight w:val="1656"/>
        </w:trPr>
        <w:tc>
          <w:tcPr>
            <w:tcW w:w="5171" w:type="dxa"/>
            <w:tcBorders>
              <w:right w:val="single" w:sz="24" w:space="0" w:color="auto"/>
            </w:tcBorders>
          </w:tcPr>
          <w:p w14:paraId="7AA95743" w14:textId="77777777" w:rsidR="00C82E8A" w:rsidRPr="00043F6A" w:rsidRDefault="00C82E8A" w:rsidP="00AC6FE4">
            <w:pPr>
              <w:rPr>
                <w:lang w:val="de-AT"/>
              </w:rPr>
            </w:pP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4D8595F5" w14:textId="77777777" w:rsidR="00C82E8A" w:rsidRPr="002C432D" w:rsidRDefault="00C82E8A" w:rsidP="00AC6FE4">
            <w:pPr>
              <w:rPr>
                <w:b/>
                <w:bCs/>
              </w:rPr>
            </w:pPr>
            <w:r w:rsidRPr="002C432D">
              <w:rPr>
                <w:b/>
                <w:bCs/>
              </w:rPr>
              <w:t>Was mich behindert</w:t>
            </w:r>
          </w:p>
        </w:tc>
      </w:tr>
      <w:tr w:rsidR="00C82E8A" w14:paraId="4F88B5B4" w14:textId="77777777" w:rsidTr="00AC6FE4">
        <w:trPr>
          <w:trHeight w:val="1656"/>
        </w:trPr>
        <w:tc>
          <w:tcPr>
            <w:tcW w:w="5171" w:type="dxa"/>
            <w:tcBorders>
              <w:bottom w:val="single" w:sz="24" w:space="0" w:color="auto"/>
              <w:right w:val="single" w:sz="24" w:space="0" w:color="auto"/>
            </w:tcBorders>
          </w:tcPr>
          <w:p w14:paraId="7F7CFC9F" w14:textId="77777777" w:rsidR="00C82E8A" w:rsidRPr="0004742D" w:rsidRDefault="00C82E8A" w:rsidP="00AC6FE4"/>
        </w:tc>
        <w:tc>
          <w:tcPr>
            <w:tcW w:w="5172" w:type="dxa"/>
            <w:tcBorders>
              <w:left w:val="single" w:sz="24" w:space="0" w:color="auto"/>
              <w:bottom w:val="single" w:sz="24" w:space="0" w:color="auto"/>
            </w:tcBorders>
          </w:tcPr>
          <w:p w14:paraId="78F44F07" w14:textId="77777777" w:rsidR="00C82E8A" w:rsidRPr="0004742D" w:rsidRDefault="00C82E8A" w:rsidP="00AC6FE4"/>
        </w:tc>
      </w:tr>
      <w:tr w:rsidR="00C82E8A" w14:paraId="5E9A4763" w14:textId="77777777" w:rsidTr="00AC6FE4">
        <w:trPr>
          <w:trHeight w:val="1032"/>
        </w:trPr>
        <w:tc>
          <w:tcPr>
            <w:tcW w:w="5171" w:type="dxa"/>
            <w:tcBorders>
              <w:top w:val="single" w:sz="24" w:space="0" w:color="auto"/>
              <w:right w:val="single" w:sz="24" w:space="0" w:color="auto"/>
            </w:tcBorders>
          </w:tcPr>
          <w:p w14:paraId="4AAFA576" w14:textId="77777777" w:rsidR="00C82E8A" w:rsidRPr="0004742D" w:rsidRDefault="00C82E8A" w:rsidP="00AC6FE4">
            <w:pPr>
              <w:rPr>
                <w:b/>
                <w:bCs/>
              </w:rPr>
            </w:pPr>
            <w:r w:rsidRPr="0004742D">
              <w:rPr>
                <w:b/>
                <w:bCs/>
              </w:rPr>
              <w:t>MITARBEITER</w:t>
            </w:r>
            <w:r>
              <w:rPr>
                <w:b/>
                <w:bCs/>
              </w:rPr>
              <w:t xml:space="preserve"> (GRÜN / GELB / ROT)</w:t>
            </w:r>
          </w:p>
          <w:p w14:paraId="4F6B8F5C" w14:textId="77777777" w:rsidR="00C82E8A" w:rsidRPr="0004742D" w:rsidRDefault="00C82E8A" w:rsidP="00AC6FE4"/>
        </w:tc>
        <w:tc>
          <w:tcPr>
            <w:tcW w:w="5172" w:type="dxa"/>
            <w:tcBorders>
              <w:top w:val="single" w:sz="24" w:space="0" w:color="auto"/>
              <w:left w:val="single" w:sz="24" w:space="0" w:color="auto"/>
            </w:tcBorders>
          </w:tcPr>
          <w:p w14:paraId="6C67A10C" w14:textId="77777777" w:rsidR="00C82E8A" w:rsidRPr="00762D31" w:rsidRDefault="00C82E8A" w:rsidP="00AC6FE4">
            <w:pPr>
              <w:rPr>
                <w:b/>
                <w:bCs/>
              </w:rPr>
            </w:pPr>
            <w:r w:rsidRPr="002C432D">
              <w:rPr>
                <w:b/>
                <w:bCs/>
                <w:sz w:val="32"/>
                <w:szCs w:val="32"/>
              </w:rPr>
              <w:t>Meine Aufgabe</w:t>
            </w:r>
            <w:r w:rsidR="00B2082D">
              <w:rPr>
                <w:b/>
                <w:bCs/>
                <w:sz w:val="32"/>
                <w:szCs w:val="32"/>
              </w:rPr>
              <w:t>*</w:t>
            </w:r>
            <w:r w:rsidRPr="002C432D">
              <w:rPr>
                <w:b/>
                <w:bCs/>
                <w:sz w:val="32"/>
                <w:szCs w:val="32"/>
              </w:rPr>
              <w:t xml:space="preserve"> bis ..................</w:t>
            </w:r>
          </w:p>
        </w:tc>
      </w:tr>
      <w:tr w:rsidR="00C82E8A" w14:paraId="304387F7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5FB18EE2" w14:textId="77777777" w:rsidR="00C82E8A" w:rsidRPr="0004742D" w:rsidRDefault="00C82E8A" w:rsidP="00AC6FE4">
            <w:pPr>
              <w:rPr>
                <w:b/>
                <w:bCs/>
              </w:rPr>
            </w:pPr>
            <w:r w:rsidRPr="0004742D">
              <w:rPr>
                <w:b/>
                <w:bCs/>
              </w:rPr>
              <w:t>SCHLÜSSELMITARBEITER</w:t>
            </w:r>
            <w:r>
              <w:rPr>
                <w:b/>
                <w:bCs/>
              </w:rPr>
              <w:t xml:space="preserve"> (GRÜN / GELB / ROT)</w:t>
            </w:r>
          </w:p>
          <w:p w14:paraId="39C35FD9" w14:textId="77777777" w:rsidR="00C82E8A" w:rsidRPr="0004742D" w:rsidRDefault="00C82E8A" w:rsidP="00AC6FE4"/>
        </w:tc>
        <w:tc>
          <w:tcPr>
            <w:tcW w:w="5172" w:type="dxa"/>
            <w:tcBorders>
              <w:left w:val="single" w:sz="24" w:space="0" w:color="auto"/>
            </w:tcBorders>
          </w:tcPr>
          <w:p w14:paraId="1740E951" w14:textId="77777777" w:rsidR="00C82E8A" w:rsidRPr="0004742D" w:rsidRDefault="00C82E8A" w:rsidP="00AC6FE4"/>
        </w:tc>
      </w:tr>
      <w:tr w:rsidR="00C82E8A" w:rsidRPr="00043F6A" w14:paraId="71CDD9B1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29C3E9C5" w14:textId="77777777" w:rsidR="00C82E8A" w:rsidRPr="00C82E8A" w:rsidRDefault="00C82E8A" w:rsidP="00AC6FE4">
            <w:pPr>
              <w:rPr>
                <w:b/>
                <w:bCs/>
                <w:lang w:val="de-AT"/>
              </w:rPr>
            </w:pPr>
            <w:r w:rsidRPr="00C82E8A">
              <w:rPr>
                <w:b/>
                <w:bCs/>
                <w:lang w:val="de-AT"/>
              </w:rPr>
              <w:t>MA SICHERHEIT (GRÜN / GELB / ROT)</w:t>
            </w:r>
          </w:p>
          <w:p w14:paraId="5BEBF8A4" w14:textId="77777777" w:rsidR="00C82E8A" w:rsidRPr="00C82E8A" w:rsidRDefault="00C82E8A" w:rsidP="00AC6FE4">
            <w:pPr>
              <w:rPr>
                <w:lang w:val="de-AT"/>
              </w:rPr>
            </w:pP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06AE8FC3" w14:textId="77777777" w:rsidR="00C82E8A" w:rsidRPr="00C82E8A" w:rsidRDefault="00C82E8A" w:rsidP="00AC6FE4">
            <w:pPr>
              <w:rPr>
                <w:lang w:val="de-AT"/>
              </w:rPr>
            </w:pPr>
          </w:p>
        </w:tc>
      </w:tr>
      <w:tr w:rsidR="00C82E8A" w14:paraId="0608938C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012561CD" w14:textId="77777777" w:rsidR="00C82E8A" w:rsidRPr="0004742D" w:rsidRDefault="00C82E8A" w:rsidP="00AC6FE4">
            <w:pPr>
              <w:rPr>
                <w:b/>
                <w:bCs/>
              </w:rPr>
            </w:pPr>
            <w:r>
              <w:rPr>
                <w:b/>
                <w:bCs/>
              </w:rPr>
              <w:t>HYGIENE (GRÜN / GELB / ROT)</w:t>
            </w:r>
          </w:p>
          <w:p w14:paraId="1225AAC0" w14:textId="77777777" w:rsidR="00C82E8A" w:rsidRPr="0004742D" w:rsidRDefault="00C82E8A" w:rsidP="00AC6FE4"/>
        </w:tc>
        <w:tc>
          <w:tcPr>
            <w:tcW w:w="5172" w:type="dxa"/>
            <w:tcBorders>
              <w:left w:val="single" w:sz="24" w:space="0" w:color="auto"/>
            </w:tcBorders>
          </w:tcPr>
          <w:p w14:paraId="4A1440D9" w14:textId="77777777" w:rsidR="00C82E8A" w:rsidRPr="0004742D" w:rsidRDefault="00C82E8A" w:rsidP="00AC6FE4"/>
        </w:tc>
      </w:tr>
      <w:tr w:rsidR="00C82E8A" w14:paraId="3A0E46ED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12112167" w14:textId="77777777" w:rsidR="00C82E8A" w:rsidRPr="0004742D" w:rsidRDefault="00C82E8A" w:rsidP="00AC6FE4">
            <w:pPr>
              <w:rPr>
                <w:b/>
                <w:bCs/>
              </w:rPr>
            </w:pPr>
            <w:r>
              <w:rPr>
                <w:b/>
                <w:bCs/>
              </w:rPr>
              <w:t>LIEFERFÄHIGKEIT (GRÜN / GELB / ROT)</w:t>
            </w:r>
          </w:p>
          <w:p w14:paraId="363B2118" w14:textId="77777777" w:rsidR="00C82E8A" w:rsidRPr="0004742D" w:rsidRDefault="00C82E8A" w:rsidP="00AC6FE4"/>
        </w:tc>
        <w:tc>
          <w:tcPr>
            <w:tcW w:w="5172" w:type="dxa"/>
            <w:tcBorders>
              <w:left w:val="single" w:sz="24" w:space="0" w:color="auto"/>
            </w:tcBorders>
          </w:tcPr>
          <w:p w14:paraId="157163CC" w14:textId="77777777" w:rsidR="00C82E8A" w:rsidRPr="0004742D" w:rsidRDefault="00C82E8A" w:rsidP="00AC6FE4"/>
        </w:tc>
      </w:tr>
      <w:tr w:rsidR="00C82E8A" w14:paraId="40C83815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50C3C651" w14:textId="77777777" w:rsidR="00C82E8A" w:rsidRPr="0004742D" w:rsidRDefault="00C82E8A" w:rsidP="00AC6FE4">
            <w:pPr>
              <w:rPr>
                <w:b/>
                <w:bCs/>
              </w:rPr>
            </w:pPr>
            <w:r>
              <w:rPr>
                <w:b/>
                <w:bCs/>
              </w:rPr>
              <w:t>PRODUKTIVTÄT (GRÜN / GELB / ROT)</w:t>
            </w:r>
          </w:p>
          <w:p w14:paraId="019BF190" w14:textId="77777777" w:rsidR="00C82E8A" w:rsidRPr="0004742D" w:rsidRDefault="00C82E8A" w:rsidP="00AC6FE4"/>
        </w:tc>
        <w:tc>
          <w:tcPr>
            <w:tcW w:w="5172" w:type="dxa"/>
            <w:tcBorders>
              <w:left w:val="single" w:sz="24" w:space="0" w:color="auto"/>
            </w:tcBorders>
          </w:tcPr>
          <w:p w14:paraId="568ED683" w14:textId="77777777" w:rsidR="00C82E8A" w:rsidRPr="0004742D" w:rsidRDefault="00C82E8A" w:rsidP="00AC6FE4"/>
        </w:tc>
      </w:tr>
      <w:tr w:rsidR="00C82E8A" w14:paraId="48F33DE2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5C1C506C" w14:textId="77777777" w:rsidR="00C82E8A" w:rsidRPr="0004742D" w:rsidRDefault="00C82E8A" w:rsidP="00AC6FE4">
            <w:pPr>
              <w:rPr>
                <w:b/>
                <w:bCs/>
              </w:rPr>
            </w:pPr>
            <w:r>
              <w:rPr>
                <w:b/>
                <w:bCs/>
              </w:rPr>
              <w:t>KOMMUNIKATION (GRÜN / GELB / ROT)</w:t>
            </w:r>
          </w:p>
          <w:p w14:paraId="4546346C" w14:textId="77777777" w:rsidR="00C82E8A" w:rsidRPr="0004742D" w:rsidRDefault="00C82E8A" w:rsidP="00AC6FE4"/>
        </w:tc>
        <w:tc>
          <w:tcPr>
            <w:tcW w:w="5172" w:type="dxa"/>
            <w:tcBorders>
              <w:left w:val="single" w:sz="24" w:space="0" w:color="auto"/>
            </w:tcBorders>
          </w:tcPr>
          <w:p w14:paraId="3155F05F" w14:textId="77777777" w:rsidR="00C82E8A" w:rsidRPr="0004742D" w:rsidRDefault="00C82E8A" w:rsidP="00AC6FE4"/>
        </w:tc>
      </w:tr>
    </w:tbl>
    <w:p w14:paraId="3699EAFB" w14:textId="77777777" w:rsidR="00B2082D" w:rsidRPr="00B2082D" w:rsidRDefault="00B2082D" w:rsidP="00B2082D">
      <w:pPr>
        <w:rPr>
          <w:lang w:val="de-AT"/>
        </w:rPr>
      </w:pPr>
      <w:r>
        <w:rPr>
          <w:lang w:val="de-AT"/>
        </w:rPr>
        <w:t xml:space="preserve">*) </w:t>
      </w:r>
      <w:r w:rsidRPr="00B2082D">
        <w:rPr>
          <w:lang w:val="de-AT"/>
        </w:rPr>
        <w:t xml:space="preserve">Aufgaben SMART formulieren: Spezifisch, </w:t>
      </w:r>
      <w:r>
        <w:rPr>
          <w:lang w:val="de-AT"/>
        </w:rPr>
        <w:t>messbar, anspruchsvoll, realistisch, terminisiert</w:t>
      </w:r>
    </w:p>
    <w:p w14:paraId="49D87DE5" w14:textId="77777777" w:rsidR="00320A49" w:rsidRPr="00B30977" w:rsidRDefault="00B30977" w:rsidP="00320A49">
      <w:pPr>
        <w:rPr>
          <w:b/>
          <w:bCs/>
          <w:sz w:val="28"/>
          <w:szCs w:val="28"/>
          <w:lang w:val="de-AT"/>
        </w:rPr>
      </w:pPr>
      <w:r w:rsidRPr="00B30977">
        <w:rPr>
          <w:b/>
          <w:bCs/>
          <w:sz w:val="28"/>
          <w:szCs w:val="28"/>
          <w:lang w:val="de-AT"/>
        </w:rPr>
        <w:lastRenderedPageBreak/>
        <w:t xml:space="preserve">MEIN AUFTRAG </w:t>
      </w:r>
      <w:r w:rsidR="00320A49" w:rsidRPr="00B30977">
        <w:rPr>
          <w:b/>
          <w:bCs/>
          <w:sz w:val="28"/>
          <w:szCs w:val="28"/>
          <w:lang w:val="de-AT"/>
        </w:rPr>
        <w:t>(MA)</w:t>
      </w:r>
      <w:r w:rsidR="00320A49" w:rsidRPr="00B30977">
        <w:rPr>
          <w:b/>
          <w:bCs/>
          <w:sz w:val="28"/>
          <w:szCs w:val="28"/>
          <w:lang w:val="de-AT"/>
        </w:rPr>
        <w:tab/>
        <w:t xml:space="preserve">Name ............................  </w:t>
      </w:r>
      <w:r w:rsidR="00320A49" w:rsidRPr="00B30977">
        <w:rPr>
          <w:b/>
          <w:bCs/>
          <w:sz w:val="28"/>
          <w:szCs w:val="28"/>
          <w:lang w:val="de-AT"/>
        </w:rPr>
        <w:tab/>
        <w:t>Datum ............................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5171"/>
        <w:gridCol w:w="5172"/>
      </w:tblGrid>
      <w:tr w:rsidR="00BF0D90" w:rsidRPr="00043F6A" w14:paraId="2CAE83DF" w14:textId="77777777" w:rsidTr="00AC6FE4">
        <w:trPr>
          <w:trHeight w:val="1656"/>
        </w:trPr>
        <w:tc>
          <w:tcPr>
            <w:tcW w:w="5171" w:type="dxa"/>
            <w:tcBorders>
              <w:right w:val="single" w:sz="24" w:space="0" w:color="auto"/>
            </w:tcBorders>
          </w:tcPr>
          <w:p w14:paraId="11628473" w14:textId="77777777" w:rsidR="00BF0D90" w:rsidRPr="00BF0D90" w:rsidRDefault="00BF0D90" w:rsidP="00BF0D90">
            <w:pPr>
              <w:rPr>
                <w:b/>
                <w:bCs/>
                <w:sz w:val="28"/>
                <w:szCs w:val="28"/>
                <w:lang w:val="de-AT"/>
              </w:rPr>
            </w:pPr>
            <w:r w:rsidRPr="00BF0D90">
              <w:rPr>
                <w:b/>
                <w:bCs/>
                <w:sz w:val="28"/>
                <w:szCs w:val="28"/>
                <w:lang w:val="de-AT"/>
              </w:rPr>
              <w:t>Mein Auftrag (was soll i</w:t>
            </w:r>
            <w:r>
              <w:rPr>
                <w:b/>
                <w:bCs/>
                <w:sz w:val="28"/>
                <w:szCs w:val="28"/>
                <w:lang w:val="de-AT"/>
              </w:rPr>
              <w:t>ch machen)</w:t>
            </w:r>
          </w:p>
          <w:p w14:paraId="0B7FE37B" w14:textId="77777777" w:rsidR="00BF0D90" w:rsidRPr="00BF0D90" w:rsidRDefault="00BF0D90" w:rsidP="00BF0D90">
            <w:pPr>
              <w:rPr>
                <w:sz w:val="20"/>
                <w:szCs w:val="20"/>
                <w:lang w:val="de-AT"/>
              </w:rPr>
            </w:pP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4446A5E6" w14:textId="77777777" w:rsidR="00BF0D90" w:rsidRPr="00C82E8A" w:rsidRDefault="00BF0D90" w:rsidP="00BF0D90">
            <w:pPr>
              <w:rPr>
                <w:b/>
                <w:bCs/>
                <w:sz w:val="28"/>
                <w:szCs w:val="28"/>
                <w:lang w:val="de-AT"/>
              </w:rPr>
            </w:pPr>
            <w:r w:rsidRPr="00C82E8A">
              <w:rPr>
                <w:b/>
                <w:bCs/>
                <w:sz w:val="28"/>
                <w:szCs w:val="28"/>
                <w:lang w:val="de-AT"/>
              </w:rPr>
              <w:t>Meine persönlichen Rahmenbedingungen</w:t>
            </w:r>
          </w:p>
          <w:p w14:paraId="65573594" w14:textId="77777777" w:rsidR="00BF0D90" w:rsidRPr="00C82E8A" w:rsidRDefault="00BF0D90" w:rsidP="00BF0D90">
            <w:pPr>
              <w:rPr>
                <w:b/>
                <w:bCs/>
                <w:sz w:val="28"/>
                <w:szCs w:val="28"/>
                <w:lang w:val="de-AT"/>
              </w:rPr>
            </w:pPr>
          </w:p>
          <w:p w14:paraId="5DAF647A" w14:textId="77777777" w:rsidR="00BF0D90" w:rsidRPr="002C432D" w:rsidRDefault="00BF0D90" w:rsidP="00BF0D90">
            <w:pPr>
              <w:rPr>
                <w:b/>
                <w:bCs/>
                <w:lang w:val="de-AT"/>
              </w:rPr>
            </w:pPr>
            <w:r w:rsidRPr="002C432D">
              <w:rPr>
                <w:b/>
                <w:bCs/>
                <w:lang w:val="de-AT"/>
              </w:rPr>
              <w:t>Für was bin ich d</w:t>
            </w:r>
            <w:r>
              <w:rPr>
                <w:b/>
                <w:bCs/>
                <w:lang w:val="de-AT"/>
              </w:rPr>
              <w:t>ankbar?</w:t>
            </w:r>
          </w:p>
        </w:tc>
      </w:tr>
      <w:tr w:rsidR="00BF0D90" w:rsidRPr="00043F6A" w14:paraId="2D3DE782" w14:textId="77777777" w:rsidTr="00AC6FE4">
        <w:trPr>
          <w:trHeight w:val="1656"/>
        </w:trPr>
        <w:tc>
          <w:tcPr>
            <w:tcW w:w="5171" w:type="dxa"/>
            <w:tcBorders>
              <w:right w:val="single" w:sz="24" w:space="0" w:color="auto"/>
            </w:tcBorders>
          </w:tcPr>
          <w:p w14:paraId="3E05DCE6" w14:textId="77777777" w:rsidR="00BF0D90" w:rsidRPr="002C432D" w:rsidRDefault="00BF0D90" w:rsidP="00BF0D90">
            <w:pPr>
              <w:rPr>
                <w:lang w:val="de-AT"/>
              </w:rPr>
            </w:pP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01F84A10" w14:textId="77777777" w:rsidR="00BF0D90" w:rsidRPr="002C432D" w:rsidRDefault="00BF0D90" w:rsidP="00BF0D90">
            <w:pPr>
              <w:rPr>
                <w:lang w:val="de-AT"/>
              </w:rPr>
            </w:pPr>
          </w:p>
        </w:tc>
      </w:tr>
      <w:tr w:rsidR="00BF0D90" w14:paraId="5772B6D0" w14:textId="77777777" w:rsidTr="00AC6FE4">
        <w:trPr>
          <w:trHeight w:val="1656"/>
        </w:trPr>
        <w:tc>
          <w:tcPr>
            <w:tcW w:w="5171" w:type="dxa"/>
            <w:tcBorders>
              <w:right w:val="single" w:sz="24" w:space="0" w:color="auto"/>
            </w:tcBorders>
          </w:tcPr>
          <w:p w14:paraId="3AE739B3" w14:textId="77777777" w:rsidR="00BF0D90" w:rsidRPr="00043F6A" w:rsidRDefault="00BF0D90" w:rsidP="00BF0D90">
            <w:pPr>
              <w:rPr>
                <w:lang w:val="de-AT"/>
              </w:rPr>
            </w:pP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539D5FD8" w14:textId="77777777" w:rsidR="00BF0D90" w:rsidRPr="002C432D" w:rsidRDefault="00BF0D90" w:rsidP="00BF0D90">
            <w:pPr>
              <w:rPr>
                <w:b/>
                <w:bCs/>
              </w:rPr>
            </w:pPr>
            <w:r w:rsidRPr="002C432D">
              <w:rPr>
                <w:b/>
                <w:bCs/>
              </w:rPr>
              <w:t>Was mich behindert</w:t>
            </w:r>
          </w:p>
        </w:tc>
      </w:tr>
      <w:tr w:rsidR="00BF0D90" w14:paraId="7DFACFF9" w14:textId="77777777" w:rsidTr="00AC6FE4">
        <w:trPr>
          <w:trHeight w:val="1656"/>
        </w:trPr>
        <w:tc>
          <w:tcPr>
            <w:tcW w:w="5171" w:type="dxa"/>
            <w:tcBorders>
              <w:bottom w:val="single" w:sz="24" w:space="0" w:color="auto"/>
              <w:right w:val="single" w:sz="24" w:space="0" w:color="auto"/>
            </w:tcBorders>
          </w:tcPr>
          <w:p w14:paraId="66DC1F21" w14:textId="77777777" w:rsidR="00BF0D90" w:rsidRPr="0004742D" w:rsidRDefault="00BF0D90" w:rsidP="00BF0D90"/>
        </w:tc>
        <w:tc>
          <w:tcPr>
            <w:tcW w:w="5172" w:type="dxa"/>
            <w:tcBorders>
              <w:left w:val="single" w:sz="24" w:space="0" w:color="auto"/>
              <w:bottom w:val="single" w:sz="24" w:space="0" w:color="auto"/>
            </w:tcBorders>
          </w:tcPr>
          <w:p w14:paraId="25A31F77" w14:textId="77777777" w:rsidR="00BF0D90" w:rsidRPr="0004742D" w:rsidRDefault="00BF0D90" w:rsidP="00BF0D90"/>
        </w:tc>
      </w:tr>
      <w:tr w:rsidR="00BF0D90" w14:paraId="1340CE8B" w14:textId="77777777" w:rsidTr="00AC6FE4">
        <w:trPr>
          <w:trHeight w:val="1032"/>
        </w:trPr>
        <w:tc>
          <w:tcPr>
            <w:tcW w:w="5171" w:type="dxa"/>
            <w:tcBorders>
              <w:top w:val="single" w:sz="24" w:space="0" w:color="auto"/>
              <w:right w:val="single" w:sz="24" w:space="0" w:color="auto"/>
            </w:tcBorders>
          </w:tcPr>
          <w:p w14:paraId="1A09890F" w14:textId="77777777" w:rsidR="00BF0D90" w:rsidRDefault="00BF0D90" w:rsidP="00BF0D90">
            <w:pPr>
              <w:rPr>
                <w:b/>
                <w:bCs/>
                <w:sz w:val="32"/>
                <w:szCs w:val="32"/>
              </w:rPr>
            </w:pPr>
            <w:r w:rsidRPr="002C432D">
              <w:rPr>
                <w:b/>
                <w:bCs/>
                <w:sz w:val="32"/>
                <w:szCs w:val="32"/>
              </w:rPr>
              <w:t xml:space="preserve">Meine </w:t>
            </w:r>
            <w:r>
              <w:rPr>
                <w:b/>
                <w:bCs/>
                <w:sz w:val="32"/>
                <w:szCs w:val="32"/>
              </w:rPr>
              <w:t>Funktionen</w:t>
            </w:r>
          </w:p>
          <w:p w14:paraId="7ADBB2D4" w14:textId="77777777" w:rsidR="00BF0D90" w:rsidRPr="0004742D" w:rsidRDefault="00BF0D90" w:rsidP="00BF0D90"/>
        </w:tc>
        <w:tc>
          <w:tcPr>
            <w:tcW w:w="5172" w:type="dxa"/>
            <w:tcBorders>
              <w:top w:val="single" w:sz="24" w:space="0" w:color="auto"/>
              <w:left w:val="single" w:sz="24" w:space="0" w:color="auto"/>
            </w:tcBorders>
          </w:tcPr>
          <w:p w14:paraId="59685990" w14:textId="77777777" w:rsidR="00BF0D90" w:rsidRPr="00762D31" w:rsidRDefault="00BF0D90" w:rsidP="00BF0D90">
            <w:pPr>
              <w:rPr>
                <w:b/>
                <w:bCs/>
              </w:rPr>
            </w:pPr>
            <w:r w:rsidRPr="002C432D">
              <w:rPr>
                <w:b/>
                <w:bCs/>
                <w:sz w:val="32"/>
                <w:szCs w:val="32"/>
              </w:rPr>
              <w:t>Meine Aufgabe</w:t>
            </w:r>
            <w:r>
              <w:rPr>
                <w:b/>
                <w:bCs/>
                <w:sz w:val="32"/>
                <w:szCs w:val="32"/>
              </w:rPr>
              <w:t>*</w:t>
            </w:r>
            <w:r w:rsidRPr="002C432D">
              <w:rPr>
                <w:b/>
                <w:bCs/>
                <w:sz w:val="32"/>
                <w:szCs w:val="32"/>
              </w:rPr>
              <w:t xml:space="preserve"> bis ..................</w:t>
            </w:r>
          </w:p>
        </w:tc>
      </w:tr>
      <w:tr w:rsidR="00BF0D90" w14:paraId="715C222E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38406D2F" w14:textId="77777777" w:rsidR="00BF0D90" w:rsidRPr="0004742D" w:rsidRDefault="00BF0D90" w:rsidP="00BF0D90"/>
        </w:tc>
        <w:tc>
          <w:tcPr>
            <w:tcW w:w="5172" w:type="dxa"/>
            <w:tcBorders>
              <w:left w:val="single" w:sz="24" w:space="0" w:color="auto"/>
            </w:tcBorders>
          </w:tcPr>
          <w:p w14:paraId="1AA970E1" w14:textId="77777777" w:rsidR="00BF0D90" w:rsidRPr="0004742D" w:rsidRDefault="00BF0D90" w:rsidP="00BF0D90"/>
        </w:tc>
      </w:tr>
      <w:tr w:rsidR="00BF0D90" w:rsidRPr="00C82E8A" w14:paraId="374DBE7A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7698329F" w14:textId="77777777" w:rsidR="00BF0D90" w:rsidRPr="00C82E8A" w:rsidRDefault="00BF0D90" w:rsidP="00BF0D90">
            <w:pPr>
              <w:rPr>
                <w:lang w:val="de-AT"/>
              </w:rPr>
            </w:pP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47DAFDF7" w14:textId="77777777" w:rsidR="00BF0D90" w:rsidRPr="00C82E8A" w:rsidRDefault="00BF0D90" w:rsidP="00BF0D90">
            <w:pPr>
              <w:rPr>
                <w:lang w:val="de-AT"/>
              </w:rPr>
            </w:pPr>
          </w:p>
        </w:tc>
      </w:tr>
      <w:tr w:rsidR="00BF0D90" w14:paraId="4BF8568D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3C912EAE" w14:textId="77777777" w:rsidR="00BF0D90" w:rsidRPr="0004742D" w:rsidRDefault="00BF0D90" w:rsidP="00BF0D90"/>
        </w:tc>
        <w:tc>
          <w:tcPr>
            <w:tcW w:w="5172" w:type="dxa"/>
            <w:tcBorders>
              <w:left w:val="single" w:sz="24" w:space="0" w:color="auto"/>
            </w:tcBorders>
          </w:tcPr>
          <w:p w14:paraId="28B89351" w14:textId="77777777" w:rsidR="00BF0D90" w:rsidRPr="0004742D" w:rsidRDefault="00BF0D90" w:rsidP="00BF0D90"/>
        </w:tc>
      </w:tr>
      <w:tr w:rsidR="00BF0D90" w14:paraId="58DAFBD2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111D4E0B" w14:textId="77777777" w:rsidR="00BF0D90" w:rsidRPr="0004742D" w:rsidRDefault="00BF0D90" w:rsidP="00BF0D90"/>
        </w:tc>
        <w:tc>
          <w:tcPr>
            <w:tcW w:w="5172" w:type="dxa"/>
            <w:tcBorders>
              <w:left w:val="single" w:sz="24" w:space="0" w:color="auto"/>
            </w:tcBorders>
          </w:tcPr>
          <w:p w14:paraId="2C47C846" w14:textId="77777777" w:rsidR="00BF0D90" w:rsidRPr="0004742D" w:rsidRDefault="00BF0D90" w:rsidP="00BF0D90"/>
        </w:tc>
      </w:tr>
      <w:tr w:rsidR="00BF0D90" w14:paraId="340AB69F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63FB91AF" w14:textId="77777777" w:rsidR="00BF0D90" w:rsidRPr="0004742D" w:rsidRDefault="00BF0D90" w:rsidP="00BF0D90"/>
        </w:tc>
        <w:tc>
          <w:tcPr>
            <w:tcW w:w="5172" w:type="dxa"/>
            <w:tcBorders>
              <w:left w:val="single" w:sz="24" w:space="0" w:color="auto"/>
            </w:tcBorders>
          </w:tcPr>
          <w:p w14:paraId="4510E414" w14:textId="77777777" w:rsidR="00BF0D90" w:rsidRPr="0004742D" w:rsidRDefault="00BF0D90" w:rsidP="00BF0D90"/>
        </w:tc>
      </w:tr>
      <w:tr w:rsidR="00BF0D90" w14:paraId="45BC7EE1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1A0CC60F" w14:textId="77777777" w:rsidR="00BF0D90" w:rsidRPr="0004742D" w:rsidRDefault="00BF0D90" w:rsidP="00BF0D90"/>
        </w:tc>
        <w:tc>
          <w:tcPr>
            <w:tcW w:w="5172" w:type="dxa"/>
            <w:tcBorders>
              <w:left w:val="single" w:sz="24" w:space="0" w:color="auto"/>
            </w:tcBorders>
          </w:tcPr>
          <w:p w14:paraId="7716EE2F" w14:textId="77777777" w:rsidR="00BF0D90" w:rsidRPr="0004742D" w:rsidRDefault="00BF0D90" w:rsidP="00BF0D90"/>
        </w:tc>
      </w:tr>
    </w:tbl>
    <w:p w14:paraId="6B5C56AD" w14:textId="77777777" w:rsidR="00B2082D" w:rsidRPr="00B2082D" w:rsidRDefault="00B2082D" w:rsidP="00B2082D">
      <w:pPr>
        <w:rPr>
          <w:lang w:val="de-AT"/>
        </w:rPr>
      </w:pPr>
      <w:r>
        <w:rPr>
          <w:lang w:val="de-AT"/>
        </w:rPr>
        <w:t xml:space="preserve">*) </w:t>
      </w:r>
      <w:r w:rsidRPr="00B2082D">
        <w:rPr>
          <w:lang w:val="de-AT"/>
        </w:rPr>
        <w:t xml:space="preserve">Aufgaben SMART formulieren: Spezifisch, </w:t>
      </w:r>
      <w:r>
        <w:rPr>
          <w:lang w:val="de-AT"/>
        </w:rPr>
        <w:t>messbar, anspruchsvoll, realistisch, terminisiert</w:t>
      </w:r>
    </w:p>
    <w:p w14:paraId="50761BFD" w14:textId="77777777" w:rsidR="00C82E8A" w:rsidRPr="00BF0D90" w:rsidRDefault="00B30977" w:rsidP="00C82E8A">
      <w:pPr>
        <w:rPr>
          <w:b/>
          <w:bCs/>
          <w:sz w:val="28"/>
          <w:szCs w:val="28"/>
          <w:lang w:val="de-AT"/>
        </w:rPr>
      </w:pPr>
      <w:r w:rsidRPr="00B30977">
        <w:rPr>
          <w:b/>
          <w:bCs/>
          <w:sz w:val="28"/>
          <w:szCs w:val="28"/>
          <w:lang w:val="de-AT"/>
        </w:rPr>
        <w:lastRenderedPageBreak/>
        <w:t>MEIN AUFTRAG</w:t>
      </w:r>
      <w:r w:rsidRPr="00BF0D90">
        <w:rPr>
          <w:b/>
          <w:bCs/>
          <w:sz w:val="28"/>
          <w:szCs w:val="28"/>
          <w:lang w:val="de-AT"/>
        </w:rPr>
        <w:t xml:space="preserve"> </w:t>
      </w:r>
      <w:r w:rsidR="00C82E8A" w:rsidRPr="00BF0D90">
        <w:rPr>
          <w:b/>
          <w:bCs/>
          <w:sz w:val="28"/>
          <w:szCs w:val="28"/>
          <w:lang w:val="de-AT"/>
        </w:rPr>
        <w:t>(Pers.)</w:t>
      </w:r>
      <w:r w:rsidR="00C82E8A" w:rsidRPr="00BF0D90">
        <w:rPr>
          <w:b/>
          <w:bCs/>
          <w:sz w:val="28"/>
          <w:szCs w:val="28"/>
          <w:lang w:val="de-AT"/>
        </w:rPr>
        <w:tab/>
        <w:t xml:space="preserve">Name ............................  </w:t>
      </w:r>
      <w:r w:rsidR="00C82E8A" w:rsidRPr="00BF0D90">
        <w:rPr>
          <w:b/>
          <w:bCs/>
          <w:sz w:val="28"/>
          <w:szCs w:val="28"/>
          <w:lang w:val="de-AT"/>
        </w:rPr>
        <w:tab/>
        <w:t>Datum ............................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5171"/>
        <w:gridCol w:w="5172"/>
      </w:tblGrid>
      <w:tr w:rsidR="00C82E8A" w:rsidRPr="00043F6A" w14:paraId="319A7349" w14:textId="77777777" w:rsidTr="00AC6FE4">
        <w:trPr>
          <w:trHeight w:val="1656"/>
        </w:trPr>
        <w:tc>
          <w:tcPr>
            <w:tcW w:w="5171" w:type="dxa"/>
            <w:tcBorders>
              <w:right w:val="single" w:sz="24" w:space="0" w:color="auto"/>
            </w:tcBorders>
          </w:tcPr>
          <w:p w14:paraId="5E1C9D8A" w14:textId="77777777" w:rsidR="00C82E8A" w:rsidRDefault="00C82E8A" w:rsidP="00AC6FE4">
            <w:pPr>
              <w:rPr>
                <w:b/>
                <w:bCs/>
                <w:sz w:val="28"/>
                <w:szCs w:val="28"/>
              </w:rPr>
            </w:pPr>
            <w:r w:rsidRPr="002C432D">
              <w:rPr>
                <w:b/>
                <w:bCs/>
                <w:sz w:val="28"/>
                <w:szCs w:val="28"/>
              </w:rPr>
              <w:t>Ziele für jetzt</w:t>
            </w:r>
          </w:p>
          <w:p w14:paraId="0AD48ECD" w14:textId="77777777" w:rsidR="00C82E8A" w:rsidRPr="002C432D" w:rsidRDefault="00C82E8A" w:rsidP="00AC6FE4">
            <w:pPr>
              <w:rPr>
                <w:sz w:val="20"/>
                <w:szCs w:val="20"/>
              </w:rPr>
            </w:pP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177715E2" w14:textId="77777777" w:rsidR="00C82E8A" w:rsidRPr="00C82E8A" w:rsidRDefault="00C82E8A" w:rsidP="00AC6FE4">
            <w:pPr>
              <w:rPr>
                <w:b/>
                <w:bCs/>
                <w:sz w:val="28"/>
                <w:szCs w:val="28"/>
                <w:lang w:val="de-AT"/>
              </w:rPr>
            </w:pPr>
            <w:r w:rsidRPr="00C82E8A">
              <w:rPr>
                <w:b/>
                <w:bCs/>
                <w:sz w:val="28"/>
                <w:szCs w:val="28"/>
                <w:lang w:val="de-AT"/>
              </w:rPr>
              <w:t>Meine persönlichen Rahmenbedingungen</w:t>
            </w:r>
          </w:p>
          <w:p w14:paraId="4E8F368C" w14:textId="77777777" w:rsidR="00C82E8A" w:rsidRPr="00C82E8A" w:rsidRDefault="00C82E8A" w:rsidP="00AC6FE4">
            <w:pPr>
              <w:rPr>
                <w:b/>
                <w:bCs/>
                <w:sz w:val="28"/>
                <w:szCs w:val="28"/>
                <w:lang w:val="de-AT"/>
              </w:rPr>
            </w:pPr>
          </w:p>
          <w:p w14:paraId="672C8295" w14:textId="77777777" w:rsidR="00C82E8A" w:rsidRPr="002C432D" w:rsidRDefault="00C82E8A" w:rsidP="00AC6FE4">
            <w:pPr>
              <w:rPr>
                <w:b/>
                <w:bCs/>
                <w:lang w:val="de-AT"/>
              </w:rPr>
            </w:pPr>
            <w:r w:rsidRPr="002C432D">
              <w:rPr>
                <w:b/>
                <w:bCs/>
                <w:lang w:val="de-AT"/>
              </w:rPr>
              <w:t>Für was bin ich d</w:t>
            </w:r>
            <w:r>
              <w:rPr>
                <w:b/>
                <w:bCs/>
                <w:lang w:val="de-AT"/>
              </w:rPr>
              <w:t>ankbar?</w:t>
            </w:r>
          </w:p>
        </w:tc>
      </w:tr>
      <w:tr w:rsidR="00C82E8A" w:rsidRPr="00043F6A" w14:paraId="32D65210" w14:textId="77777777" w:rsidTr="00AC6FE4">
        <w:trPr>
          <w:trHeight w:val="1656"/>
        </w:trPr>
        <w:tc>
          <w:tcPr>
            <w:tcW w:w="5171" w:type="dxa"/>
            <w:tcBorders>
              <w:right w:val="single" w:sz="24" w:space="0" w:color="auto"/>
            </w:tcBorders>
          </w:tcPr>
          <w:p w14:paraId="0D45733E" w14:textId="77777777" w:rsidR="00C82E8A" w:rsidRPr="002C432D" w:rsidRDefault="00C82E8A" w:rsidP="00AC6FE4">
            <w:pPr>
              <w:rPr>
                <w:lang w:val="de-AT"/>
              </w:rPr>
            </w:pP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3C62BC15" w14:textId="77777777" w:rsidR="00C82E8A" w:rsidRPr="002C432D" w:rsidRDefault="00C82E8A" w:rsidP="00AC6FE4">
            <w:pPr>
              <w:rPr>
                <w:lang w:val="de-AT"/>
              </w:rPr>
            </w:pPr>
          </w:p>
        </w:tc>
      </w:tr>
      <w:tr w:rsidR="00C82E8A" w14:paraId="0BEF3C24" w14:textId="77777777" w:rsidTr="00AC6FE4">
        <w:trPr>
          <w:trHeight w:val="1656"/>
        </w:trPr>
        <w:tc>
          <w:tcPr>
            <w:tcW w:w="5171" w:type="dxa"/>
            <w:tcBorders>
              <w:right w:val="single" w:sz="24" w:space="0" w:color="auto"/>
            </w:tcBorders>
          </w:tcPr>
          <w:p w14:paraId="631700E2" w14:textId="77777777" w:rsidR="00C82E8A" w:rsidRPr="002C432D" w:rsidRDefault="00C82E8A" w:rsidP="00AC6FE4">
            <w:pPr>
              <w:rPr>
                <w:b/>
                <w:bCs/>
                <w:sz w:val="28"/>
                <w:szCs w:val="28"/>
              </w:rPr>
            </w:pPr>
            <w:r w:rsidRPr="002C432D">
              <w:rPr>
                <w:b/>
                <w:bCs/>
                <w:sz w:val="28"/>
                <w:szCs w:val="28"/>
              </w:rPr>
              <w:t>Ziele für danach</w:t>
            </w:r>
          </w:p>
          <w:p w14:paraId="0489CC7A" w14:textId="77777777" w:rsidR="00C82E8A" w:rsidRPr="002C432D" w:rsidRDefault="00C82E8A" w:rsidP="00AC6FE4"/>
        </w:tc>
        <w:tc>
          <w:tcPr>
            <w:tcW w:w="5172" w:type="dxa"/>
            <w:tcBorders>
              <w:left w:val="single" w:sz="24" w:space="0" w:color="auto"/>
            </w:tcBorders>
          </w:tcPr>
          <w:p w14:paraId="357606CA" w14:textId="77777777" w:rsidR="00C82E8A" w:rsidRPr="002C432D" w:rsidRDefault="00C82E8A" w:rsidP="00AC6FE4">
            <w:pPr>
              <w:rPr>
                <w:b/>
                <w:bCs/>
              </w:rPr>
            </w:pPr>
            <w:r w:rsidRPr="002C432D">
              <w:rPr>
                <w:b/>
                <w:bCs/>
              </w:rPr>
              <w:t>Was mich behindert</w:t>
            </w:r>
          </w:p>
        </w:tc>
      </w:tr>
      <w:tr w:rsidR="00C82E8A" w14:paraId="6831D78E" w14:textId="77777777" w:rsidTr="00AC6FE4">
        <w:trPr>
          <w:trHeight w:val="1656"/>
        </w:trPr>
        <w:tc>
          <w:tcPr>
            <w:tcW w:w="5171" w:type="dxa"/>
            <w:tcBorders>
              <w:bottom w:val="single" w:sz="24" w:space="0" w:color="auto"/>
              <w:right w:val="single" w:sz="24" w:space="0" w:color="auto"/>
            </w:tcBorders>
          </w:tcPr>
          <w:p w14:paraId="73E2F2DD" w14:textId="77777777" w:rsidR="00C82E8A" w:rsidRPr="0004742D" w:rsidRDefault="00C82E8A" w:rsidP="00AC6FE4"/>
        </w:tc>
        <w:tc>
          <w:tcPr>
            <w:tcW w:w="5172" w:type="dxa"/>
            <w:tcBorders>
              <w:left w:val="single" w:sz="24" w:space="0" w:color="auto"/>
              <w:bottom w:val="single" w:sz="24" w:space="0" w:color="auto"/>
            </w:tcBorders>
          </w:tcPr>
          <w:p w14:paraId="648BF48E" w14:textId="77777777" w:rsidR="00C82E8A" w:rsidRPr="0004742D" w:rsidRDefault="00C82E8A" w:rsidP="00AC6FE4"/>
        </w:tc>
      </w:tr>
      <w:tr w:rsidR="00C82E8A" w14:paraId="2E2D0646" w14:textId="77777777" w:rsidTr="00AC6FE4">
        <w:trPr>
          <w:trHeight w:val="1032"/>
        </w:trPr>
        <w:tc>
          <w:tcPr>
            <w:tcW w:w="5171" w:type="dxa"/>
            <w:tcBorders>
              <w:top w:val="single" w:sz="24" w:space="0" w:color="auto"/>
              <w:right w:val="single" w:sz="24" w:space="0" w:color="auto"/>
            </w:tcBorders>
          </w:tcPr>
          <w:p w14:paraId="5B2758F9" w14:textId="77777777" w:rsidR="00C82E8A" w:rsidRDefault="00C82E8A" w:rsidP="00AC6FE4">
            <w:pPr>
              <w:rPr>
                <w:b/>
                <w:bCs/>
                <w:sz w:val="32"/>
                <w:szCs w:val="32"/>
              </w:rPr>
            </w:pPr>
            <w:r w:rsidRPr="002C432D">
              <w:rPr>
                <w:b/>
                <w:bCs/>
                <w:sz w:val="32"/>
                <w:szCs w:val="32"/>
              </w:rPr>
              <w:t xml:space="preserve">Meine </w:t>
            </w:r>
            <w:r>
              <w:rPr>
                <w:b/>
                <w:bCs/>
                <w:sz w:val="32"/>
                <w:szCs w:val="32"/>
              </w:rPr>
              <w:t>Rollen</w:t>
            </w:r>
          </w:p>
          <w:p w14:paraId="0F8D2200" w14:textId="77777777" w:rsidR="00C82E8A" w:rsidRDefault="00C82E8A" w:rsidP="00AC6FE4"/>
          <w:p w14:paraId="345E0FCD" w14:textId="77777777" w:rsidR="00C82E8A" w:rsidRPr="00C82E8A" w:rsidRDefault="00C82E8A" w:rsidP="00AC6FE4">
            <w:pPr>
              <w:rPr>
                <w:b/>
                <w:bCs/>
              </w:rPr>
            </w:pPr>
            <w:r w:rsidRPr="00C82E8A">
              <w:rPr>
                <w:b/>
                <w:bCs/>
              </w:rPr>
              <w:t>Mein Leben</w:t>
            </w:r>
          </w:p>
        </w:tc>
        <w:tc>
          <w:tcPr>
            <w:tcW w:w="5172" w:type="dxa"/>
            <w:tcBorders>
              <w:top w:val="single" w:sz="24" w:space="0" w:color="auto"/>
              <w:left w:val="single" w:sz="24" w:space="0" w:color="auto"/>
            </w:tcBorders>
          </w:tcPr>
          <w:p w14:paraId="1790EEFC" w14:textId="77777777" w:rsidR="00C82E8A" w:rsidRPr="00762D31" w:rsidRDefault="00C82E8A" w:rsidP="00AC6FE4">
            <w:pPr>
              <w:rPr>
                <w:b/>
                <w:bCs/>
              </w:rPr>
            </w:pPr>
            <w:r w:rsidRPr="002C432D">
              <w:rPr>
                <w:b/>
                <w:bCs/>
                <w:sz w:val="32"/>
                <w:szCs w:val="32"/>
              </w:rPr>
              <w:t>Meine Aufgabe</w:t>
            </w:r>
            <w:r w:rsidR="00B2082D">
              <w:rPr>
                <w:b/>
                <w:bCs/>
                <w:sz w:val="32"/>
                <w:szCs w:val="32"/>
              </w:rPr>
              <w:t>*</w:t>
            </w:r>
            <w:r w:rsidRPr="002C432D">
              <w:rPr>
                <w:b/>
                <w:bCs/>
                <w:sz w:val="32"/>
                <w:szCs w:val="32"/>
              </w:rPr>
              <w:t xml:space="preserve"> bis ..................</w:t>
            </w:r>
          </w:p>
        </w:tc>
      </w:tr>
      <w:tr w:rsidR="00C82E8A" w14:paraId="51A2210D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10568546" w14:textId="77777777" w:rsidR="00C82E8A" w:rsidRPr="00C82E8A" w:rsidRDefault="00C82E8A" w:rsidP="00AC6FE4">
            <w:pPr>
              <w:rPr>
                <w:b/>
                <w:bCs/>
              </w:rPr>
            </w:pPr>
            <w:r w:rsidRPr="00C82E8A">
              <w:rPr>
                <w:b/>
                <w:bCs/>
              </w:rPr>
              <w:t>Mein Partner</w:t>
            </w: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624379BD" w14:textId="77777777" w:rsidR="00C82E8A" w:rsidRPr="0004742D" w:rsidRDefault="00C82E8A" w:rsidP="00AC6FE4"/>
        </w:tc>
      </w:tr>
      <w:tr w:rsidR="00C82E8A" w14:paraId="49671BFC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53DABDF2" w14:textId="77777777" w:rsidR="00C82E8A" w:rsidRPr="00C82E8A" w:rsidRDefault="00C82E8A" w:rsidP="00AC6FE4">
            <w:pPr>
              <w:rPr>
                <w:b/>
                <w:bCs/>
              </w:rPr>
            </w:pPr>
            <w:r w:rsidRPr="00C82E8A">
              <w:rPr>
                <w:b/>
                <w:bCs/>
              </w:rPr>
              <w:t>Meine Kernfamilie</w:t>
            </w:r>
          </w:p>
          <w:p w14:paraId="09B5DF09" w14:textId="77777777" w:rsidR="00C82E8A" w:rsidRPr="0004742D" w:rsidRDefault="00C82E8A" w:rsidP="00AC6FE4"/>
        </w:tc>
        <w:tc>
          <w:tcPr>
            <w:tcW w:w="5172" w:type="dxa"/>
            <w:tcBorders>
              <w:left w:val="single" w:sz="24" w:space="0" w:color="auto"/>
            </w:tcBorders>
          </w:tcPr>
          <w:p w14:paraId="213A01E3" w14:textId="77777777" w:rsidR="00C82E8A" w:rsidRPr="0004742D" w:rsidRDefault="00C82E8A" w:rsidP="00AC6FE4"/>
        </w:tc>
      </w:tr>
      <w:tr w:rsidR="00C82E8A" w14:paraId="24987324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13A96712" w14:textId="77777777" w:rsidR="00C82E8A" w:rsidRPr="00C82E8A" w:rsidRDefault="00C82E8A" w:rsidP="00AC6FE4">
            <w:pPr>
              <w:rPr>
                <w:b/>
                <w:bCs/>
              </w:rPr>
            </w:pPr>
            <w:r w:rsidRPr="00C82E8A">
              <w:rPr>
                <w:b/>
                <w:bCs/>
              </w:rPr>
              <w:t>Schutzbedürftige</w:t>
            </w:r>
          </w:p>
          <w:p w14:paraId="64E3CCD1" w14:textId="77777777" w:rsidR="00C82E8A" w:rsidRPr="0004742D" w:rsidRDefault="00C82E8A" w:rsidP="00AC6FE4"/>
        </w:tc>
        <w:tc>
          <w:tcPr>
            <w:tcW w:w="5172" w:type="dxa"/>
            <w:tcBorders>
              <w:left w:val="single" w:sz="24" w:space="0" w:color="auto"/>
            </w:tcBorders>
          </w:tcPr>
          <w:p w14:paraId="12355F5F" w14:textId="77777777" w:rsidR="00C82E8A" w:rsidRPr="0004742D" w:rsidRDefault="00C82E8A" w:rsidP="00AC6FE4"/>
        </w:tc>
      </w:tr>
      <w:tr w:rsidR="00C82E8A" w14:paraId="7A6FA8FC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0785E554" w14:textId="77777777" w:rsidR="00C82E8A" w:rsidRPr="00C82E8A" w:rsidRDefault="00C82E8A" w:rsidP="00C82E8A">
            <w:pPr>
              <w:rPr>
                <w:b/>
                <w:bCs/>
              </w:rPr>
            </w:pPr>
            <w:r w:rsidRPr="00C82E8A">
              <w:rPr>
                <w:b/>
                <w:bCs/>
              </w:rPr>
              <w:t>Beruf</w:t>
            </w:r>
          </w:p>
          <w:p w14:paraId="36BB724D" w14:textId="77777777" w:rsidR="00C82E8A" w:rsidRPr="0004742D" w:rsidRDefault="00C82E8A" w:rsidP="00C82E8A"/>
        </w:tc>
        <w:tc>
          <w:tcPr>
            <w:tcW w:w="5172" w:type="dxa"/>
            <w:tcBorders>
              <w:left w:val="single" w:sz="24" w:space="0" w:color="auto"/>
            </w:tcBorders>
          </w:tcPr>
          <w:p w14:paraId="501CC2F2" w14:textId="77777777" w:rsidR="00C82E8A" w:rsidRPr="0004742D" w:rsidRDefault="00C82E8A" w:rsidP="00AC6FE4"/>
        </w:tc>
      </w:tr>
      <w:tr w:rsidR="00C82E8A" w14:paraId="5C310AFA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28B2BB0B" w14:textId="77777777" w:rsidR="00C82E8A" w:rsidRPr="00C82E8A" w:rsidRDefault="00C82E8A" w:rsidP="00C82E8A">
            <w:pPr>
              <w:rPr>
                <w:b/>
                <w:bCs/>
              </w:rPr>
            </w:pPr>
            <w:r w:rsidRPr="00C82E8A">
              <w:rPr>
                <w:b/>
                <w:bCs/>
              </w:rPr>
              <w:t>Beitrag zur Gesellschaft</w:t>
            </w:r>
          </w:p>
          <w:p w14:paraId="6BBE5342" w14:textId="77777777" w:rsidR="00C82E8A" w:rsidRDefault="00C82E8A" w:rsidP="00AC6FE4"/>
          <w:p w14:paraId="7F8D0901" w14:textId="77777777" w:rsidR="00C82E8A" w:rsidRPr="0004742D" w:rsidRDefault="00C82E8A" w:rsidP="00AC6FE4"/>
        </w:tc>
        <w:tc>
          <w:tcPr>
            <w:tcW w:w="5172" w:type="dxa"/>
            <w:tcBorders>
              <w:left w:val="single" w:sz="24" w:space="0" w:color="auto"/>
            </w:tcBorders>
          </w:tcPr>
          <w:p w14:paraId="609F5948" w14:textId="77777777" w:rsidR="00C82E8A" w:rsidRPr="0004742D" w:rsidRDefault="00C82E8A" w:rsidP="00AC6FE4"/>
        </w:tc>
      </w:tr>
      <w:tr w:rsidR="00C82E8A" w:rsidRPr="00043F6A" w14:paraId="56A81870" w14:textId="77777777" w:rsidTr="00AC6FE4">
        <w:trPr>
          <w:trHeight w:val="1032"/>
        </w:trPr>
        <w:tc>
          <w:tcPr>
            <w:tcW w:w="5171" w:type="dxa"/>
            <w:tcBorders>
              <w:right w:val="single" w:sz="24" w:space="0" w:color="auto"/>
            </w:tcBorders>
          </w:tcPr>
          <w:p w14:paraId="607F0145" w14:textId="77777777" w:rsidR="00C82E8A" w:rsidRPr="00C82E8A" w:rsidRDefault="00C82E8A" w:rsidP="00C82E8A">
            <w:pPr>
              <w:rPr>
                <w:b/>
                <w:bCs/>
                <w:lang w:val="de-AT"/>
              </w:rPr>
            </w:pPr>
            <w:r w:rsidRPr="00C82E8A">
              <w:rPr>
                <w:b/>
                <w:bCs/>
                <w:lang w:val="de-AT"/>
              </w:rPr>
              <w:t>PRIVATE FINANZEN (GRÜN / GELB / ROT)</w:t>
            </w:r>
          </w:p>
          <w:p w14:paraId="036095DA" w14:textId="77777777" w:rsidR="00C82E8A" w:rsidRPr="00C82E8A" w:rsidRDefault="00C82E8A" w:rsidP="00AC6FE4">
            <w:pPr>
              <w:rPr>
                <w:lang w:val="de-AT"/>
              </w:rPr>
            </w:pPr>
          </w:p>
        </w:tc>
        <w:tc>
          <w:tcPr>
            <w:tcW w:w="5172" w:type="dxa"/>
            <w:tcBorders>
              <w:left w:val="single" w:sz="24" w:space="0" w:color="auto"/>
            </w:tcBorders>
          </w:tcPr>
          <w:p w14:paraId="2B61813F" w14:textId="77777777" w:rsidR="00C82E8A" w:rsidRPr="00C82E8A" w:rsidRDefault="00C82E8A" w:rsidP="00AC6FE4">
            <w:pPr>
              <w:rPr>
                <w:lang w:val="de-AT"/>
              </w:rPr>
            </w:pPr>
          </w:p>
        </w:tc>
      </w:tr>
    </w:tbl>
    <w:p w14:paraId="09BE76A1" w14:textId="77777777" w:rsidR="00C82E8A" w:rsidRPr="00C82E8A" w:rsidRDefault="00B2082D" w:rsidP="00C82E8A">
      <w:pPr>
        <w:rPr>
          <w:lang w:val="de-AT"/>
        </w:rPr>
      </w:pPr>
      <w:r>
        <w:rPr>
          <w:lang w:val="de-AT"/>
        </w:rPr>
        <w:t xml:space="preserve">*) </w:t>
      </w:r>
      <w:r w:rsidRPr="00B2082D">
        <w:rPr>
          <w:lang w:val="de-AT"/>
        </w:rPr>
        <w:t xml:space="preserve">Aufgaben SMART formulieren: Spezifisch, </w:t>
      </w:r>
      <w:r>
        <w:rPr>
          <w:lang w:val="de-AT"/>
        </w:rPr>
        <w:t>messbar, anspruchsvoll, realistisch, terminisiert</w:t>
      </w:r>
    </w:p>
    <w:sectPr w:rsidR="00C82E8A" w:rsidRPr="00C82E8A" w:rsidSect="0004742D">
      <w:footerReference w:type="default" r:id="rId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60D5D2" w14:textId="77777777" w:rsidR="007A7F35" w:rsidRDefault="007A7F35" w:rsidP="00B2082D">
      <w:pPr>
        <w:spacing w:after="0" w:line="240" w:lineRule="auto"/>
      </w:pPr>
      <w:r>
        <w:separator/>
      </w:r>
    </w:p>
  </w:endnote>
  <w:endnote w:type="continuationSeparator" w:id="0">
    <w:p w14:paraId="11074602" w14:textId="77777777" w:rsidR="007A7F35" w:rsidRDefault="007A7F35" w:rsidP="00B208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636DF" w14:textId="77777777" w:rsidR="00B2082D" w:rsidRDefault="007A7F35">
    <w:pPr>
      <w:pStyle w:val="Fuzeile"/>
    </w:pPr>
    <w:hyperlink r:id="rId1" w:history="1">
      <w:r w:rsidR="00B2082D" w:rsidRPr="00200D5C">
        <w:rPr>
          <w:rStyle w:val="Hyperlink"/>
        </w:rPr>
        <w:t>www.leanlaundry.com</w:t>
      </w:r>
    </w:hyperlink>
    <w:r w:rsidR="00B2082D">
      <w:t xml:space="preserve"> </w:t>
    </w:r>
    <w:r w:rsidR="00B2082D">
      <w:tab/>
    </w:r>
    <w:r w:rsidR="00B2082D">
      <w:tab/>
    </w:r>
    <w:r w:rsidR="00B2082D">
      <w:rPr>
        <w:noProof/>
      </w:rPr>
      <w:drawing>
        <wp:inline distT="0" distB="0" distL="0" distR="0" wp14:anchorId="027F0F31" wp14:editId="5F76743C">
          <wp:extent cx="651850" cy="152400"/>
          <wp:effectExtent l="0" t="0" r="0" b="0"/>
          <wp:docPr id="1" name="Grafik 1" descr="Ein Bild, das Zeichnung, Lich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laundryguid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6671" cy="165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729729" w14:textId="77777777" w:rsidR="007A7F35" w:rsidRDefault="007A7F35" w:rsidP="00B2082D">
      <w:pPr>
        <w:spacing w:after="0" w:line="240" w:lineRule="auto"/>
      </w:pPr>
      <w:r>
        <w:separator/>
      </w:r>
    </w:p>
  </w:footnote>
  <w:footnote w:type="continuationSeparator" w:id="0">
    <w:p w14:paraId="65A102AC" w14:textId="77777777" w:rsidR="007A7F35" w:rsidRDefault="007A7F35" w:rsidP="00B208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LcwNTE0MDE3NzRQ0lEKTi0uzszPAykwrAUAg+gKYywAAAA="/>
  </w:docVars>
  <w:rsids>
    <w:rsidRoot w:val="0004742D"/>
    <w:rsid w:val="00043F6A"/>
    <w:rsid w:val="0004742D"/>
    <w:rsid w:val="002C432D"/>
    <w:rsid w:val="00320A49"/>
    <w:rsid w:val="00354184"/>
    <w:rsid w:val="00412ED7"/>
    <w:rsid w:val="00416C6D"/>
    <w:rsid w:val="00762D31"/>
    <w:rsid w:val="007A7F35"/>
    <w:rsid w:val="00B2082D"/>
    <w:rsid w:val="00B26A31"/>
    <w:rsid w:val="00B30977"/>
    <w:rsid w:val="00BF0D90"/>
    <w:rsid w:val="00C82E8A"/>
    <w:rsid w:val="00E24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35C747"/>
  <w15:chartTrackingRefBased/>
  <w15:docId w15:val="{894EFBA6-1D16-4469-9FC0-CD039E5F6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0474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B2082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2082D"/>
  </w:style>
  <w:style w:type="paragraph" w:styleId="Fuzeile">
    <w:name w:val="footer"/>
    <w:basedOn w:val="Standard"/>
    <w:link w:val="FuzeileZchn"/>
    <w:uiPriority w:val="99"/>
    <w:unhideWhenUsed/>
    <w:rsid w:val="00B2082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2082D"/>
  </w:style>
  <w:style w:type="character" w:styleId="Hyperlink">
    <w:name w:val="Hyperlink"/>
    <w:basedOn w:val="Absatz-Standardschriftart"/>
    <w:uiPriority w:val="99"/>
    <w:unhideWhenUsed/>
    <w:rsid w:val="00B2082D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20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leanlaundry.com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Wozabal</dc:creator>
  <cp:keywords/>
  <dc:description/>
  <cp:lastModifiedBy>Christian Wozabal</cp:lastModifiedBy>
  <cp:revision>9</cp:revision>
  <dcterms:created xsi:type="dcterms:W3CDTF">2020-04-01T09:44:00Z</dcterms:created>
  <dcterms:modified xsi:type="dcterms:W3CDTF">2020-04-02T09:21:00Z</dcterms:modified>
</cp:coreProperties>
</file>